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F9265E" w14:textId="786BA928" w:rsidR="0075677D" w:rsidRDefault="007D0AB8" w:rsidP="0075677D">
      <w:pPr>
        <w:widowControl/>
        <w:jc w:val="left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5677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upplemental table</w:t>
      </w:r>
      <w:r w:rsidRPr="0075677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75677D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</w:rPr>
        <w:t>2.</w:t>
      </w:r>
      <w:r w:rsidRPr="0075677D">
        <w:rPr>
          <w:rFonts w:ascii="Times New Roman" w:hAnsi="Times New Roman" w:cs="Times New Roman" w:hint="eastAsia"/>
          <w:bCs/>
          <w:color w:val="000000" w:themeColor="text1"/>
          <w:sz w:val="24"/>
          <w:szCs w:val="24"/>
        </w:rPr>
        <w:t xml:space="preserve"> </w:t>
      </w:r>
      <w:r w:rsidR="004C70F9" w:rsidRPr="0075677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omparison of f</w:t>
      </w:r>
      <w:r w:rsidRPr="0075677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ve </w:t>
      </w:r>
      <w:proofErr w:type="spellStart"/>
      <w:r w:rsidRPr="0075677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ubscores</w:t>
      </w:r>
      <w:proofErr w:type="spellEnd"/>
      <w:r w:rsidRPr="0075677D">
        <w:rPr>
          <w:rFonts w:ascii="Times New Roman" w:hAnsi="Times New Roman" w:cs="Times New Roman" w:hint="eastAsia"/>
          <w:bCs/>
          <w:color w:val="000000" w:themeColor="text1"/>
          <w:sz w:val="24"/>
          <w:szCs w:val="24"/>
        </w:rPr>
        <w:t xml:space="preserve"> </w:t>
      </w:r>
      <w:r w:rsidRPr="0075677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of the </w:t>
      </w:r>
      <w:r w:rsidRPr="0075677D">
        <w:rPr>
          <w:rFonts w:ascii="Times New Roman" w:hAnsi="Times New Roman" w:cs="Times New Roman"/>
          <w:color w:val="000000" w:themeColor="text1"/>
          <w:sz w:val="24"/>
          <w:szCs w:val="24"/>
        </w:rPr>
        <w:t>Revised Version of the Ability for Basic Movement Scale</w:t>
      </w:r>
      <w:r w:rsidRPr="0075677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core between the independent and dependent gait </w:t>
      </w:r>
      <w:r w:rsidR="004C70F9" w:rsidRPr="0075677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groups</w:t>
      </w:r>
      <w:r w:rsidR="004C70F9" w:rsidRPr="0075677D">
        <w:rPr>
          <w:rFonts w:ascii="Times New Roman" w:hAnsi="Times New Roman" w:cs="Times New Roman" w:hint="eastAsia"/>
          <w:bCs/>
          <w:color w:val="000000" w:themeColor="text1"/>
          <w:sz w:val="24"/>
          <w:szCs w:val="24"/>
        </w:rPr>
        <w:t xml:space="preserve"> </w:t>
      </w:r>
      <w:r w:rsidR="000254F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n</w:t>
      </w:r>
      <w:r w:rsidR="000254F6" w:rsidRPr="0075677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75677D">
        <w:rPr>
          <w:rFonts w:ascii="Times New Roman" w:hAnsi="Times New Roman" w:cs="Times New Roman" w:hint="eastAsia"/>
          <w:bCs/>
          <w:color w:val="000000" w:themeColor="text1"/>
          <w:sz w:val="24"/>
          <w:szCs w:val="24"/>
        </w:rPr>
        <w:t>90</w:t>
      </w:r>
      <w:r w:rsidRPr="0075677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days </w:t>
      </w:r>
      <w:r w:rsidR="00F807D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rom</w:t>
      </w:r>
      <w:r w:rsidR="00F807D8" w:rsidRPr="0075677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75677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dmission</w:t>
      </w:r>
    </w:p>
    <w:p w14:paraId="2A724863" w14:textId="77777777" w:rsidR="0075677D" w:rsidRDefault="0075677D" w:rsidP="0075677D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tbl>
      <w:tblPr>
        <w:tblW w:w="11240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828"/>
        <w:gridCol w:w="2693"/>
        <w:gridCol w:w="2599"/>
        <w:gridCol w:w="2120"/>
      </w:tblGrid>
      <w:tr w:rsidR="0075677D" w:rsidRPr="0075677D" w14:paraId="201D63EF" w14:textId="77777777" w:rsidTr="0075677D">
        <w:trPr>
          <w:trHeight w:val="300"/>
        </w:trPr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F7D23E" w14:textId="77777777" w:rsidR="0075677D" w:rsidRPr="0075677D" w:rsidRDefault="0075677D" w:rsidP="0075677D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75677D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4959E8" w14:textId="77777777" w:rsidR="0075677D" w:rsidRPr="0075677D" w:rsidRDefault="0075677D" w:rsidP="0075677D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75677D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Independent at 90 day</w:t>
            </w:r>
          </w:p>
        </w:tc>
        <w:tc>
          <w:tcPr>
            <w:tcW w:w="25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0AFAC3" w14:textId="77777777" w:rsidR="0075677D" w:rsidRPr="0075677D" w:rsidRDefault="0075677D" w:rsidP="0075677D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75677D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Dependent at 90 day</w:t>
            </w:r>
          </w:p>
        </w:tc>
        <w:tc>
          <w:tcPr>
            <w:tcW w:w="21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42F0D2" w14:textId="554558B8" w:rsidR="0075677D" w:rsidRPr="0075677D" w:rsidRDefault="00F120DF" w:rsidP="0075677D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/>
                <w:color w:val="FF0000"/>
                <w:kern w:val="0"/>
                <w:sz w:val="22"/>
              </w:rPr>
              <w:t>U</w:t>
            </w:r>
            <w:r w:rsidR="0075677D" w:rsidRPr="0075677D">
              <w:rPr>
                <w:rFonts w:ascii="Times New Roman" w:eastAsia="ＭＳ Ｐゴシック" w:hAnsi="Times New Roman" w:cs="Times New Roman"/>
                <w:color w:val="FF0000"/>
                <w:kern w:val="0"/>
                <w:sz w:val="22"/>
              </w:rPr>
              <w:t>nivariate analysis</w:t>
            </w:r>
          </w:p>
        </w:tc>
      </w:tr>
      <w:tr w:rsidR="0075677D" w:rsidRPr="0075677D" w14:paraId="1EB33622" w14:textId="77777777" w:rsidTr="0075677D">
        <w:trPr>
          <w:trHeight w:val="300"/>
        </w:trPr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8F91C8" w14:textId="77777777" w:rsidR="0075677D" w:rsidRPr="0075677D" w:rsidRDefault="0075677D" w:rsidP="0075677D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75677D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Factors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D863D8" w14:textId="77777777" w:rsidR="0075677D" w:rsidRPr="0075677D" w:rsidRDefault="0075677D" w:rsidP="0075677D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75677D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n=14</w:t>
            </w:r>
          </w:p>
        </w:tc>
        <w:tc>
          <w:tcPr>
            <w:tcW w:w="25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7B4C88" w14:textId="77777777" w:rsidR="0075677D" w:rsidRPr="0075677D" w:rsidRDefault="0075677D" w:rsidP="0075677D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75677D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n=16</w:t>
            </w:r>
          </w:p>
        </w:tc>
        <w:tc>
          <w:tcPr>
            <w:tcW w:w="21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33C903" w14:textId="77777777" w:rsidR="0075677D" w:rsidRPr="0075677D" w:rsidRDefault="0075677D" w:rsidP="0075677D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75677D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p value</w:t>
            </w:r>
          </w:p>
        </w:tc>
      </w:tr>
      <w:tr w:rsidR="0075677D" w:rsidRPr="0075677D" w14:paraId="2B1AA00D" w14:textId="77777777" w:rsidTr="0075677D">
        <w:trPr>
          <w:trHeight w:val="315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0791C" w14:textId="77777777" w:rsidR="0075677D" w:rsidRPr="0075677D" w:rsidRDefault="0075677D" w:rsidP="0075677D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75677D">
              <w:rPr>
                <w:rFonts w:ascii="Times New Roman" w:eastAsia="ＭＳ Ｐゴシック" w:hAnsi="Times New Roman" w:cs="Times New Roman"/>
                <w:color w:val="000000"/>
                <w:kern w:val="0"/>
                <w:sz w:val="24"/>
                <w:szCs w:val="24"/>
              </w:rPr>
              <w:t>turning over from the supine position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3214E" w14:textId="77777777" w:rsidR="0075677D" w:rsidRPr="0075677D" w:rsidRDefault="0075677D" w:rsidP="0075677D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75677D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5 (3,6)</w:t>
            </w:r>
          </w:p>
        </w:tc>
        <w:tc>
          <w:tcPr>
            <w:tcW w:w="2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18A05" w14:textId="77777777" w:rsidR="0075677D" w:rsidRPr="0075677D" w:rsidRDefault="0075677D" w:rsidP="0075677D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75677D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2 (1,5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8D61B" w14:textId="77777777" w:rsidR="0075677D" w:rsidRPr="0075677D" w:rsidRDefault="0075677D" w:rsidP="0075677D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75677D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&lt;0.001</w:t>
            </w:r>
            <w:bookmarkStart w:id="0" w:name="_GoBack"/>
            <w:bookmarkEnd w:id="0"/>
          </w:p>
        </w:tc>
      </w:tr>
      <w:tr w:rsidR="0075677D" w:rsidRPr="0075677D" w14:paraId="22DAE92C" w14:textId="77777777" w:rsidTr="0075677D">
        <w:trPr>
          <w:trHeight w:val="315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AEF2F" w14:textId="77777777" w:rsidR="0075677D" w:rsidRPr="0075677D" w:rsidRDefault="0075677D" w:rsidP="0075677D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75677D">
              <w:rPr>
                <w:rFonts w:ascii="Times New Roman" w:eastAsia="ＭＳ Ｐゴシック" w:hAnsi="Times New Roman" w:cs="Times New Roman"/>
                <w:color w:val="000000"/>
                <w:kern w:val="0"/>
                <w:sz w:val="24"/>
                <w:szCs w:val="24"/>
              </w:rPr>
              <w:t>sitting up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6BD76" w14:textId="77777777" w:rsidR="0075677D" w:rsidRPr="0075677D" w:rsidRDefault="0075677D" w:rsidP="0075677D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75677D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3 (2,5)</w:t>
            </w:r>
          </w:p>
        </w:tc>
        <w:tc>
          <w:tcPr>
            <w:tcW w:w="2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F141D" w14:textId="77777777" w:rsidR="0075677D" w:rsidRPr="0075677D" w:rsidRDefault="0075677D" w:rsidP="0075677D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75677D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2 (1,3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35184" w14:textId="77777777" w:rsidR="0075677D" w:rsidRPr="0075677D" w:rsidRDefault="0075677D" w:rsidP="0075677D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75677D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&lt;0.001</w:t>
            </w:r>
          </w:p>
        </w:tc>
      </w:tr>
      <w:tr w:rsidR="0075677D" w:rsidRPr="0075677D" w14:paraId="221CA585" w14:textId="77777777" w:rsidTr="0075677D">
        <w:trPr>
          <w:trHeight w:val="315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FF85D" w14:textId="77777777" w:rsidR="0075677D" w:rsidRPr="0075677D" w:rsidRDefault="0075677D" w:rsidP="0075677D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75677D">
              <w:rPr>
                <w:rFonts w:ascii="Times New Roman" w:eastAsia="ＭＳ Ｐゴシック" w:hAnsi="Times New Roman" w:cs="Times New Roman"/>
                <w:color w:val="000000"/>
                <w:kern w:val="0"/>
                <w:sz w:val="24"/>
                <w:szCs w:val="24"/>
              </w:rPr>
              <w:t>remaining in sitting position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7F2E6" w14:textId="77777777" w:rsidR="0075677D" w:rsidRPr="0075677D" w:rsidRDefault="0075677D" w:rsidP="0075677D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75677D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4 (1,6)</w:t>
            </w:r>
          </w:p>
        </w:tc>
        <w:tc>
          <w:tcPr>
            <w:tcW w:w="2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E1AF4" w14:textId="77777777" w:rsidR="0075677D" w:rsidRPr="0075677D" w:rsidRDefault="0075677D" w:rsidP="0075677D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75677D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2 (1,4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CBB5C" w14:textId="77777777" w:rsidR="0075677D" w:rsidRPr="0075677D" w:rsidRDefault="0075677D" w:rsidP="0075677D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75677D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.003</w:t>
            </w:r>
          </w:p>
        </w:tc>
      </w:tr>
      <w:tr w:rsidR="0075677D" w:rsidRPr="0075677D" w14:paraId="086BBBFE" w14:textId="77777777" w:rsidTr="0075677D">
        <w:trPr>
          <w:trHeight w:val="315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6A4C6" w14:textId="77777777" w:rsidR="0075677D" w:rsidRPr="0075677D" w:rsidRDefault="0075677D" w:rsidP="0075677D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75677D">
              <w:rPr>
                <w:rFonts w:ascii="Times New Roman" w:eastAsia="ＭＳ Ｐゴシック" w:hAnsi="Times New Roman" w:cs="Times New Roman"/>
                <w:color w:val="000000"/>
                <w:kern w:val="0"/>
                <w:sz w:val="24"/>
                <w:szCs w:val="24"/>
              </w:rPr>
              <w:t>standing up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C2861" w14:textId="77777777" w:rsidR="0075677D" w:rsidRPr="0075677D" w:rsidRDefault="0075677D" w:rsidP="0075677D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75677D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3 (1,4)</w:t>
            </w:r>
          </w:p>
        </w:tc>
        <w:tc>
          <w:tcPr>
            <w:tcW w:w="2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5F305" w14:textId="77777777" w:rsidR="0075677D" w:rsidRPr="0075677D" w:rsidRDefault="0075677D" w:rsidP="0075677D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75677D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2 (1,2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8E23A" w14:textId="77777777" w:rsidR="0075677D" w:rsidRPr="0075677D" w:rsidRDefault="0075677D" w:rsidP="0075677D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75677D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&lt;0.001</w:t>
            </w:r>
          </w:p>
        </w:tc>
      </w:tr>
      <w:tr w:rsidR="0075677D" w:rsidRPr="0075677D" w14:paraId="10853BE6" w14:textId="77777777" w:rsidTr="00B61AA9">
        <w:trPr>
          <w:trHeight w:val="315"/>
        </w:trPr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17A87C" w14:textId="77777777" w:rsidR="0075677D" w:rsidRPr="0075677D" w:rsidRDefault="0075677D" w:rsidP="0075677D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75677D">
              <w:rPr>
                <w:rFonts w:ascii="Times New Roman" w:eastAsia="ＭＳ Ｐゴシック" w:hAnsi="Times New Roman" w:cs="Times New Roman"/>
                <w:color w:val="000000"/>
                <w:kern w:val="0"/>
                <w:sz w:val="24"/>
                <w:szCs w:val="24"/>
              </w:rPr>
              <w:t>remaining in standing position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A77324" w14:textId="77777777" w:rsidR="0075677D" w:rsidRPr="0075677D" w:rsidRDefault="0075677D" w:rsidP="0075677D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75677D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3 (1,5)</w:t>
            </w:r>
          </w:p>
        </w:tc>
        <w:tc>
          <w:tcPr>
            <w:tcW w:w="25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F8FA9A" w14:textId="77777777" w:rsidR="0075677D" w:rsidRPr="0075677D" w:rsidRDefault="0075677D" w:rsidP="0075677D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75677D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2 (1,3)</w:t>
            </w:r>
          </w:p>
        </w:tc>
        <w:tc>
          <w:tcPr>
            <w:tcW w:w="21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B2CD93" w14:textId="77777777" w:rsidR="0075677D" w:rsidRPr="0075677D" w:rsidRDefault="0075677D" w:rsidP="0075677D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75677D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&lt;0.001</w:t>
            </w:r>
          </w:p>
        </w:tc>
      </w:tr>
    </w:tbl>
    <w:p w14:paraId="20870C76" w14:textId="77777777" w:rsidR="0075677D" w:rsidRPr="00B1598C" w:rsidRDefault="0075677D" w:rsidP="0075677D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sectPr w:rsidR="0075677D" w:rsidRPr="00B1598C" w:rsidSect="00FE6BC3">
      <w:footerReference w:type="default" r:id="rId8"/>
      <w:pgSz w:w="16838" w:h="11906" w:orient="landscape"/>
      <w:pgMar w:top="1701" w:right="1985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5AB1E2" w14:textId="77777777" w:rsidR="00E7102A" w:rsidRDefault="00E7102A" w:rsidP="004B2919">
      <w:r>
        <w:separator/>
      </w:r>
    </w:p>
  </w:endnote>
  <w:endnote w:type="continuationSeparator" w:id="0">
    <w:p w14:paraId="2C3CFDC7" w14:textId="77777777" w:rsidR="00E7102A" w:rsidRDefault="00E7102A" w:rsidP="004B29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95381492"/>
      <w:docPartObj>
        <w:docPartGallery w:val="Page Numbers (Bottom of Page)"/>
        <w:docPartUnique/>
      </w:docPartObj>
    </w:sdtPr>
    <w:sdtEndPr/>
    <w:sdtContent>
      <w:p w14:paraId="511C4240" w14:textId="77777777" w:rsidR="009D3204" w:rsidRPr="00A1207B" w:rsidRDefault="009875F4">
        <w:pPr>
          <w:pStyle w:val="a6"/>
          <w:jc w:val="center"/>
        </w:pPr>
        <w:r>
          <w:fldChar w:fldCharType="begin"/>
        </w:r>
        <w:r w:rsidR="003332DD">
          <w:instrText xml:space="preserve"> PAGE   \* MERGEFORMAT </w:instrText>
        </w:r>
        <w:r>
          <w:fldChar w:fldCharType="separate"/>
        </w:r>
        <w:r w:rsidR="003E1CA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4265F07" w14:textId="77777777" w:rsidR="009D3204" w:rsidRPr="00A1207B" w:rsidRDefault="009D3204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A7679A" w14:textId="77777777" w:rsidR="00E7102A" w:rsidRDefault="00E7102A" w:rsidP="004B2919">
      <w:r>
        <w:separator/>
      </w:r>
    </w:p>
  </w:footnote>
  <w:footnote w:type="continuationSeparator" w:id="0">
    <w:p w14:paraId="7EA9C89D" w14:textId="77777777" w:rsidR="00E7102A" w:rsidRDefault="00E7102A" w:rsidP="004B29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305347A"/>
    <w:multiLevelType w:val="multilevel"/>
    <w:tmpl w:val="D4E04B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1"/>
  <w:activeWritingStyle w:appName="MSWord" w:lang="ja-JP" w:vendorID="64" w:dllVersion="6" w:nlCheck="1" w:checkStyle="1"/>
  <w:activeWritingStyle w:appName="MSWord" w:lang="pt-PT" w:vendorID="64" w:dllVersion="0" w:nlCheck="1" w:checkStyle="0"/>
  <w:activeWritingStyle w:appName="MSWord" w:lang="en-US" w:vendorID="64" w:dllVersion="4096" w:nlCheck="1" w:checkStyle="0"/>
  <w:proofState w:spelling="clean" w:grammar="clean"/>
  <w:trackRevisions/>
  <w:defaultTabStop w:val="840"/>
  <w:hyphenationZone w:val="425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wNLY0szQyNbWwNDBQ0lEKTi0uzszPAykwrAUA9yeR2SwAAAA="/>
    <w:docVar w:name="EN.Layout" w:val="&lt;ENLayout&gt;&lt;Style&gt;J Stroke Cerebrovasc Disease Copy&lt;/Style&gt;&lt;LeftDelim&gt;{&lt;/LeftDelim&gt;&lt;RightDelim&gt;}&lt;/RightDelim&gt;&lt;FontName&gt;游明朝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tefv5rf28zrdp8e5pd050w5larztftza2p2a&quot;&gt;My EndNote Library&lt;record-ids&gt;&lt;item&gt;122&lt;/item&gt;&lt;item&gt;125&lt;/item&gt;&lt;item&gt;127&lt;/item&gt;&lt;item&gt;130&lt;/item&gt;&lt;item&gt;133&lt;/item&gt;&lt;item&gt;757&lt;/item&gt;&lt;item&gt;758&lt;/item&gt;&lt;item&gt;761&lt;/item&gt;&lt;item&gt;762&lt;/item&gt;&lt;item&gt;876&lt;/item&gt;&lt;item&gt;1175&lt;/item&gt;&lt;item&gt;1177&lt;/item&gt;&lt;item&gt;1180&lt;/item&gt;&lt;item&gt;1182&lt;/item&gt;&lt;item&gt;1184&lt;/item&gt;&lt;item&gt;1185&lt;/item&gt;&lt;/record-ids&gt;&lt;/item&gt;&lt;/Libraries&gt;"/>
    <w:docVar w:name="is_review_method" w:val="Incompatible"/>
  </w:docVars>
  <w:rsids>
    <w:rsidRoot w:val="008111DB"/>
    <w:rsid w:val="0001551F"/>
    <w:rsid w:val="00015B23"/>
    <w:rsid w:val="00023228"/>
    <w:rsid w:val="000254F6"/>
    <w:rsid w:val="00032ABA"/>
    <w:rsid w:val="00045EDA"/>
    <w:rsid w:val="000528B8"/>
    <w:rsid w:val="00054F7E"/>
    <w:rsid w:val="000616F4"/>
    <w:rsid w:val="00064C46"/>
    <w:rsid w:val="000724DD"/>
    <w:rsid w:val="000742EA"/>
    <w:rsid w:val="000759A4"/>
    <w:rsid w:val="000A4E56"/>
    <w:rsid w:val="000B3C2E"/>
    <w:rsid w:val="000B6202"/>
    <w:rsid w:val="000B72CA"/>
    <w:rsid w:val="000D07FE"/>
    <w:rsid w:val="000D22AA"/>
    <w:rsid w:val="000D72B7"/>
    <w:rsid w:val="000E7598"/>
    <w:rsid w:val="000F2635"/>
    <w:rsid w:val="00102FB3"/>
    <w:rsid w:val="00104947"/>
    <w:rsid w:val="0011156E"/>
    <w:rsid w:val="00126462"/>
    <w:rsid w:val="00131A26"/>
    <w:rsid w:val="00134A2F"/>
    <w:rsid w:val="00144B35"/>
    <w:rsid w:val="0015533B"/>
    <w:rsid w:val="00164FAC"/>
    <w:rsid w:val="00167B9C"/>
    <w:rsid w:val="001713AA"/>
    <w:rsid w:val="00171793"/>
    <w:rsid w:val="0017666E"/>
    <w:rsid w:val="00177B01"/>
    <w:rsid w:val="0018120D"/>
    <w:rsid w:val="00185DE6"/>
    <w:rsid w:val="00187951"/>
    <w:rsid w:val="001A1D21"/>
    <w:rsid w:val="001C2F87"/>
    <w:rsid w:val="001D4552"/>
    <w:rsid w:val="001E0B39"/>
    <w:rsid w:val="001E1AD9"/>
    <w:rsid w:val="001E1C29"/>
    <w:rsid w:val="001F6DE0"/>
    <w:rsid w:val="0020658F"/>
    <w:rsid w:val="00212D03"/>
    <w:rsid w:val="00217109"/>
    <w:rsid w:val="00220886"/>
    <w:rsid w:val="00223BFD"/>
    <w:rsid w:val="00231A83"/>
    <w:rsid w:val="0023454E"/>
    <w:rsid w:val="00240A04"/>
    <w:rsid w:val="00250322"/>
    <w:rsid w:val="002674AD"/>
    <w:rsid w:val="00275AA4"/>
    <w:rsid w:val="00292635"/>
    <w:rsid w:val="0029377E"/>
    <w:rsid w:val="002A0D7D"/>
    <w:rsid w:val="002B29AF"/>
    <w:rsid w:val="002B2DD2"/>
    <w:rsid w:val="002B586A"/>
    <w:rsid w:val="002C0044"/>
    <w:rsid w:val="002C5960"/>
    <w:rsid w:val="002D0646"/>
    <w:rsid w:val="002D0E8A"/>
    <w:rsid w:val="002D544C"/>
    <w:rsid w:val="002F3E4E"/>
    <w:rsid w:val="00312171"/>
    <w:rsid w:val="0031265C"/>
    <w:rsid w:val="00315425"/>
    <w:rsid w:val="003222AB"/>
    <w:rsid w:val="0032435A"/>
    <w:rsid w:val="003332DD"/>
    <w:rsid w:val="003340AA"/>
    <w:rsid w:val="00341DF7"/>
    <w:rsid w:val="003506D4"/>
    <w:rsid w:val="00353720"/>
    <w:rsid w:val="00356CCA"/>
    <w:rsid w:val="00361BE3"/>
    <w:rsid w:val="00372C78"/>
    <w:rsid w:val="00373F7B"/>
    <w:rsid w:val="00392EBF"/>
    <w:rsid w:val="003967DA"/>
    <w:rsid w:val="00396DC2"/>
    <w:rsid w:val="003A2629"/>
    <w:rsid w:val="003B011E"/>
    <w:rsid w:val="003C03E2"/>
    <w:rsid w:val="003C09C2"/>
    <w:rsid w:val="003C1052"/>
    <w:rsid w:val="003C4760"/>
    <w:rsid w:val="003C7D22"/>
    <w:rsid w:val="003D063C"/>
    <w:rsid w:val="003D46B8"/>
    <w:rsid w:val="003E1CA5"/>
    <w:rsid w:val="003E5321"/>
    <w:rsid w:val="003E7A9B"/>
    <w:rsid w:val="003F2454"/>
    <w:rsid w:val="004007DB"/>
    <w:rsid w:val="00401D57"/>
    <w:rsid w:val="00402B21"/>
    <w:rsid w:val="004157B4"/>
    <w:rsid w:val="00417285"/>
    <w:rsid w:val="00420F0A"/>
    <w:rsid w:val="004249CC"/>
    <w:rsid w:val="00424BF0"/>
    <w:rsid w:val="00430D1B"/>
    <w:rsid w:val="00450EF5"/>
    <w:rsid w:val="00451560"/>
    <w:rsid w:val="00453C28"/>
    <w:rsid w:val="00457111"/>
    <w:rsid w:val="00457AC5"/>
    <w:rsid w:val="004633D1"/>
    <w:rsid w:val="00472A35"/>
    <w:rsid w:val="004741DF"/>
    <w:rsid w:val="00480669"/>
    <w:rsid w:val="00482DB0"/>
    <w:rsid w:val="00483301"/>
    <w:rsid w:val="004850BA"/>
    <w:rsid w:val="004859FE"/>
    <w:rsid w:val="00486A97"/>
    <w:rsid w:val="00490D5D"/>
    <w:rsid w:val="00491F91"/>
    <w:rsid w:val="0049692C"/>
    <w:rsid w:val="004B13D5"/>
    <w:rsid w:val="004B2919"/>
    <w:rsid w:val="004B6012"/>
    <w:rsid w:val="004C0D1F"/>
    <w:rsid w:val="004C70F9"/>
    <w:rsid w:val="004E3F5C"/>
    <w:rsid w:val="00500BFA"/>
    <w:rsid w:val="005013E7"/>
    <w:rsid w:val="00507FA1"/>
    <w:rsid w:val="00511A8C"/>
    <w:rsid w:val="00517ADA"/>
    <w:rsid w:val="005373F4"/>
    <w:rsid w:val="00540DBE"/>
    <w:rsid w:val="00553AF3"/>
    <w:rsid w:val="00556E4C"/>
    <w:rsid w:val="00565ECE"/>
    <w:rsid w:val="00572E43"/>
    <w:rsid w:val="005749CD"/>
    <w:rsid w:val="0058276E"/>
    <w:rsid w:val="00591522"/>
    <w:rsid w:val="005A0592"/>
    <w:rsid w:val="005A115F"/>
    <w:rsid w:val="005A3C08"/>
    <w:rsid w:val="005C1CB8"/>
    <w:rsid w:val="005C2EE2"/>
    <w:rsid w:val="005C6EE5"/>
    <w:rsid w:val="005D351E"/>
    <w:rsid w:val="005D54ED"/>
    <w:rsid w:val="005E1A0C"/>
    <w:rsid w:val="005E3591"/>
    <w:rsid w:val="005F1A8C"/>
    <w:rsid w:val="00603994"/>
    <w:rsid w:val="00611175"/>
    <w:rsid w:val="00615979"/>
    <w:rsid w:val="00624320"/>
    <w:rsid w:val="00630BF7"/>
    <w:rsid w:val="00635E4B"/>
    <w:rsid w:val="00636C53"/>
    <w:rsid w:val="006434AF"/>
    <w:rsid w:val="00680EC3"/>
    <w:rsid w:val="006813AE"/>
    <w:rsid w:val="00695593"/>
    <w:rsid w:val="006A10CE"/>
    <w:rsid w:val="006A6930"/>
    <w:rsid w:val="006B4C57"/>
    <w:rsid w:val="006B65E2"/>
    <w:rsid w:val="006D12F3"/>
    <w:rsid w:val="006D4783"/>
    <w:rsid w:val="006F41DB"/>
    <w:rsid w:val="006F634A"/>
    <w:rsid w:val="006F7271"/>
    <w:rsid w:val="00703002"/>
    <w:rsid w:val="00706271"/>
    <w:rsid w:val="00711D39"/>
    <w:rsid w:val="00713E2B"/>
    <w:rsid w:val="007155E9"/>
    <w:rsid w:val="007160ED"/>
    <w:rsid w:val="0071766A"/>
    <w:rsid w:val="00737EC1"/>
    <w:rsid w:val="00752CE5"/>
    <w:rsid w:val="0075313C"/>
    <w:rsid w:val="0075677D"/>
    <w:rsid w:val="007628A9"/>
    <w:rsid w:val="0076462D"/>
    <w:rsid w:val="00764714"/>
    <w:rsid w:val="007756FE"/>
    <w:rsid w:val="00775844"/>
    <w:rsid w:val="00786946"/>
    <w:rsid w:val="00792FDF"/>
    <w:rsid w:val="007A6148"/>
    <w:rsid w:val="007C0887"/>
    <w:rsid w:val="007C4C72"/>
    <w:rsid w:val="007D0AB8"/>
    <w:rsid w:val="007D7214"/>
    <w:rsid w:val="007E5279"/>
    <w:rsid w:val="007E5B8E"/>
    <w:rsid w:val="007E6545"/>
    <w:rsid w:val="007F5944"/>
    <w:rsid w:val="007F7825"/>
    <w:rsid w:val="0080670D"/>
    <w:rsid w:val="008111DB"/>
    <w:rsid w:val="00817E72"/>
    <w:rsid w:val="008234C7"/>
    <w:rsid w:val="00827ADC"/>
    <w:rsid w:val="00833A6E"/>
    <w:rsid w:val="00837EF1"/>
    <w:rsid w:val="0084686B"/>
    <w:rsid w:val="00854A18"/>
    <w:rsid w:val="00855C59"/>
    <w:rsid w:val="00865A2F"/>
    <w:rsid w:val="008742E1"/>
    <w:rsid w:val="00880B33"/>
    <w:rsid w:val="00881C8C"/>
    <w:rsid w:val="00883672"/>
    <w:rsid w:val="00883A55"/>
    <w:rsid w:val="00887C16"/>
    <w:rsid w:val="00890781"/>
    <w:rsid w:val="00891C1F"/>
    <w:rsid w:val="00895EE9"/>
    <w:rsid w:val="008B70D6"/>
    <w:rsid w:val="008C24F9"/>
    <w:rsid w:val="008C428D"/>
    <w:rsid w:val="008D4118"/>
    <w:rsid w:val="008D52E9"/>
    <w:rsid w:val="008E35A2"/>
    <w:rsid w:val="008F5A80"/>
    <w:rsid w:val="009013B0"/>
    <w:rsid w:val="00914264"/>
    <w:rsid w:val="00915DBA"/>
    <w:rsid w:val="009200CB"/>
    <w:rsid w:val="00920F70"/>
    <w:rsid w:val="00924AF7"/>
    <w:rsid w:val="00945BC1"/>
    <w:rsid w:val="009533BA"/>
    <w:rsid w:val="00953D72"/>
    <w:rsid w:val="00953ECB"/>
    <w:rsid w:val="00956F1F"/>
    <w:rsid w:val="009604C7"/>
    <w:rsid w:val="00963805"/>
    <w:rsid w:val="009645DB"/>
    <w:rsid w:val="0097438D"/>
    <w:rsid w:val="009837FA"/>
    <w:rsid w:val="009875F4"/>
    <w:rsid w:val="00987DE4"/>
    <w:rsid w:val="0099057E"/>
    <w:rsid w:val="009A57CA"/>
    <w:rsid w:val="009B29F0"/>
    <w:rsid w:val="009B4308"/>
    <w:rsid w:val="009B5664"/>
    <w:rsid w:val="009B6F95"/>
    <w:rsid w:val="009C624D"/>
    <w:rsid w:val="009D3204"/>
    <w:rsid w:val="009D7C33"/>
    <w:rsid w:val="009F2756"/>
    <w:rsid w:val="009F4D40"/>
    <w:rsid w:val="00A01725"/>
    <w:rsid w:val="00A028A0"/>
    <w:rsid w:val="00A057A0"/>
    <w:rsid w:val="00A1207B"/>
    <w:rsid w:val="00A1388E"/>
    <w:rsid w:val="00A1510C"/>
    <w:rsid w:val="00A21469"/>
    <w:rsid w:val="00A23ABC"/>
    <w:rsid w:val="00A24E9C"/>
    <w:rsid w:val="00A27CA7"/>
    <w:rsid w:val="00A27F8A"/>
    <w:rsid w:val="00A47D97"/>
    <w:rsid w:val="00A53BBD"/>
    <w:rsid w:val="00A53F31"/>
    <w:rsid w:val="00A5745D"/>
    <w:rsid w:val="00A6343D"/>
    <w:rsid w:val="00A64327"/>
    <w:rsid w:val="00A67E7F"/>
    <w:rsid w:val="00A708BE"/>
    <w:rsid w:val="00A71ECC"/>
    <w:rsid w:val="00A72010"/>
    <w:rsid w:val="00A72603"/>
    <w:rsid w:val="00A72735"/>
    <w:rsid w:val="00A72C6D"/>
    <w:rsid w:val="00A932BF"/>
    <w:rsid w:val="00AA5EFA"/>
    <w:rsid w:val="00AB06A6"/>
    <w:rsid w:val="00AB4FBB"/>
    <w:rsid w:val="00AB7DDC"/>
    <w:rsid w:val="00AC0E7C"/>
    <w:rsid w:val="00AD2E70"/>
    <w:rsid w:val="00AD78F6"/>
    <w:rsid w:val="00AE062E"/>
    <w:rsid w:val="00AE6C95"/>
    <w:rsid w:val="00B141C6"/>
    <w:rsid w:val="00B1598C"/>
    <w:rsid w:val="00B234B4"/>
    <w:rsid w:val="00B32229"/>
    <w:rsid w:val="00B3470D"/>
    <w:rsid w:val="00B348D3"/>
    <w:rsid w:val="00B42F58"/>
    <w:rsid w:val="00B47D50"/>
    <w:rsid w:val="00B54F16"/>
    <w:rsid w:val="00B550CF"/>
    <w:rsid w:val="00B61AA9"/>
    <w:rsid w:val="00B64A1D"/>
    <w:rsid w:val="00B65F1F"/>
    <w:rsid w:val="00B74DB4"/>
    <w:rsid w:val="00B91DB4"/>
    <w:rsid w:val="00B934BA"/>
    <w:rsid w:val="00B94D60"/>
    <w:rsid w:val="00BB359A"/>
    <w:rsid w:val="00BC644A"/>
    <w:rsid w:val="00BD5058"/>
    <w:rsid w:val="00BD736E"/>
    <w:rsid w:val="00BE3A25"/>
    <w:rsid w:val="00BF3D3F"/>
    <w:rsid w:val="00BF7F4E"/>
    <w:rsid w:val="00C03144"/>
    <w:rsid w:val="00C12BC4"/>
    <w:rsid w:val="00C21980"/>
    <w:rsid w:val="00C27BD3"/>
    <w:rsid w:val="00C31F0B"/>
    <w:rsid w:val="00C46BDD"/>
    <w:rsid w:val="00C53FBE"/>
    <w:rsid w:val="00C619C3"/>
    <w:rsid w:val="00C80A38"/>
    <w:rsid w:val="00C83199"/>
    <w:rsid w:val="00C86372"/>
    <w:rsid w:val="00CA6087"/>
    <w:rsid w:val="00CB569B"/>
    <w:rsid w:val="00CB7F3C"/>
    <w:rsid w:val="00CD4D46"/>
    <w:rsid w:val="00CD50D0"/>
    <w:rsid w:val="00CE3593"/>
    <w:rsid w:val="00CE7F9B"/>
    <w:rsid w:val="00CF0B7D"/>
    <w:rsid w:val="00D01531"/>
    <w:rsid w:val="00D021F6"/>
    <w:rsid w:val="00D06BDE"/>
    <w:rsid w:val="00D134E2"/>
    <w:rsid w:val="00D16794"/>
    <w:rsid w:val="00D2694E"/>
    <w:rsid w:val="00D34B65"/>
    <w:rsid w:val="00D44361"/>
    <w:rsid w:val="00D475A8"/>
    <w:rsid w:val="00D516AF"/>
    <w:rsid w:val="00D576CA"/>
    <w:rsid w:val="00D71CF9"/>
    <w:rsid w:val="00D84C08"/>
    <w:rsid w:val="00D9083D"/>
    <w:rsid w:val="00D939B4"/>
    <w:rsid w:val="00D963A9"/>
    <w:rsid w:val="00DA1818"/>
    <w:rsid w:val="00DA38BA"/>
    <w:rsid w:val="00DC6456"/>
    <w:rsid w:val="00DC7958"/>
    <w:rsid w:val="00DD3FE1"/>
    <w:rsid w:val="00DD4565"/>
    <w:rsid w:val="00DE1369"/>
    <w:rsid w:val="00DF5081"/>
    <w:rsid w:val="00DF77E8"/>
    <w:rsid w:val="00E022B1"/>
    <w:rsid w:val="00E137EF"/>
    <w:rsid w:val="00E241C0"/>
    <w:rsid w:val="00E27753"/>
    <w:rsid w:val="00E27E9E"/>
    <w:rsid w:val="00E31983"/>
    <w:rsid w:val="00E32EEB"/>
    <w:rsid w:val="00E43DF8"/>
    <w:rsid w:val="00E46286"/>
    <w:rsid w:val="00E52FA7"/>
    <w:rsid w:val="00E65AE7"/>
    <w:rsid w:val="00E66539"/>
    <w:rsid w:val="00E7102A"/>
    <w:rsid w:val="00E7562A"/>
    <w:rsid w:val="00E80642"/>
    <w:rsid w:val="00E87996"/>
    <w:rsid w:val="00E87C0E"/>
    <w:rsid w:val="00E9559D"/>
    <w:rsid w:val="00EA0B7F"/>
    <w:rsid w:val="00EA3DE7"/>
    <w:rsid w:val="00EB4280"/>
    <w:rsid w:val="00EB6153"/>
    <w:rsid w:val="00EC39E7"/>
    <w:rsid w:val="00ED0D2C"/>
    <w:rsid w:val="00ED70DC"/>
    <w:rsid w:val="00EE1C25"/>
    <w:rsid w:val="00EE4BB5"/>
    <w:rsid w:val="00EF7528"/>
    <w:rsid w:val="00F06FC5"/>
    <w:rsid w:val="00F120DF"/>
    <w:rsid w:val="00F17576"/>
    <w:rsid w:val="00F233BE"/>
    <w:rsid w:val="00F257B0"/>
    <w:rsid w:val="00F3352D"/>
    <w:rsid w:val="00F346C5"/>
    <w:rsid w:val="00F36321"/>
    <w:rsid w:val="00F36866"/>
    <w:rsid w:val="00F54AB7"/>
    <w:rsid w:val="00F56BC2"/>
    <w:rsid w:val="00F719EE"/>
    <w:rsid w:val="00F72B07"/>
    <w:rsid w:val="00F807D8"/>
    <w:rsid w:val="00F82590"/>
    <w:rsid w:val="00F86A17"/>
    <w:rsid w:val="00F90271"/>
    <w:rsid w:val="00F913BC"/>
    <w:rsid w:val="00F91EAB"/>
    <w:rsid w:val="00F9692C"/>
    <w:rsid w:val="00F972B1"/>
    <w:rsid w:val="00FA151C"/>
    <w:rsid w:val="00FA54DC"/>
    <w:rsid w:val="00FA6E62"/>
    <w:rsid w:val="00FB1D64"/>
    <w:rsid w:val="00FB6EA4"/>
    <w:rsid w:val="00FC08FA"/>
    <w:rsid w:val="00FC6B73"/>
    <w:rsid w:val="00FD1B7B"/>
    <w:rsid w:val="00FD4AE0"/>
    <w:rsid w:val="00FE2FB0"/>
    <w:rsid w:val="00FE6BC3"/>
    <w:rsid w:val="00FF4A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4008B1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7438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0"/>
    <w:uiPriority w:val="99"/>
    <w:semiHidden/>
    <w:unhideWhenUsed/>
    <w:rsid w:val="00881C8C"/>
    <w:rPr>
      <w:rFonts w:ascii="Courier" w:hAnsi="Courier"/>
      <w:sz w:val="20"/>
      <w:szCs w:val="20"/>
    </w:rPr>
  </w:style>
  <w:style w:type="character" w:customStyle="1" w:styleId="HTML0">
    <w:name w:val="HTML 書式付き (文字)"/>
    <w:basedOn w:val="a0"/>
    <w:link w:val="HTML"/>
    <w:uiPriority w:val="99"/>
    <w:semiHidden/>
    <w:rsid w:val="00881C8C"/>
    <w:rPr>
      <w:rFonts w:ascii="Courier" w:hAnsi="Courier"/>
      <w:sz w:val="20"/>
      <w:szCs w:val="20"/>
    </w:rPr>
  </w:style>
  <w:style w:type="character" w:styleId="a3">
    <w:name w:val="Hyperlink"/>
    <w:basedOn w:val="a0"/>
    <w:uiPriority w:val="99"/>
    <w:unhideWhenUsed/>
    <w:rsid w:val="002B29AF"/>
    <w:rPr>
      <w:color w:val="0563C1" w:themeColor="hyperlink"/>
      <w:u w:val="single"/>
    </w:rPr>
  </w:style>
  <w:style w:type="character" w:customStyle="1" w:styleId="1">
    <w:name w:val="未解決のメンション1"/>
    <w:basedOn w:val="a0"/>
    <w:uiPriority w:val="99"/>
    <w:semiHidden/>
    <w:unhideWhenUsed/>
    <w:rsid w:val="002B29AF"/>
    <w:rPr>
      <w:color w:val="605E5C"/>
      <w:shd w:val="clear" w:color="auto" w:fill="E1DFDD"/>
    </w:rPr>
  </w:style>
  <w:style w:type="paragraph" w:styleId="a4">
    <w:name w:val="header"/>
    <w:basedOn w:val="a"/>
    <w:link w:val="a5"/>
    <w:uiPriority w:val="99"/>
    <w:unhideWhenUsed/>
    <w:rsid w:val="004B2919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4B2919"/>
  </w:style>
  <w:style w:type="paragraph" w:styleId="a6">
    <w:name w:val="footer"/>
    <w:basedOn w:val="a"/>
    <w:link w:val="a7"/>
    <w:uiPriority w:val="99"/>
    <w:unhideWhenUsed/>
    <w:rsid w:val="004B2919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4B2919"/>
  </w:style>
  <w:style w:type="character" w:customStyle="1" w:styleId="2">
    <w:name w:val="未解決のメンション2"/>
    <w:basedOn w:val="a0"/>
    <w:uiPriority w:val="99"/>
    <w:rsid w:val="00D34B65"/>
    <w:rPr>
      <w:color w:val="605E5C"/>
      <w:shd w:val="clear" w:color="auto" w:fill="E1DFDD"/>
    </w:rPr>
  </w:style>
  <w:style w:type="table" w:styleId="a8">
    <w:name w:val="Table Grid"/>
    <w:basedOn w:val="a1"/>
    <w:uiPriority w:val="39"/>
    <w:unhideWhenUsed/>
    <w:rsid w:val="003967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uiPriority w:val="99"/>
    <w:semiHidden/>
    <w:unhideWhenUsed/>
    <w:rsid w:val="00D71CF9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D71CF9"/>
    <w:rPr>
      <w:rFonts w:asciiTheme="majorHAnsi" w:eastAsiaTheme="majorEastAsia" w:hAnsiTheme="majorHAnsi" w:cstheme="majorBidi"/>
      <w:sz w:val="18"/>
      <w:szCs w:val="18"/>
    </w:rPr>
  </w:style>
  <w:style w:type="paragraph" w:styleId="Web">
    <w:name w:val="Normal (Web)"/>
    <w:basedOn w:val="a"/>
    <w:uiPriority w:val="99"/>
    <w:semiHidden/>
    <w:unhideWhenUsed/>
    <w:rsid w:val="00764714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character" w:customStyle="1" w:styleId="3">
    <w:name w:val="未解決のメンション3"/>
    <w:basedOn w:val="a0"/>
    <w:uiPriority w:val="99"/>
    <w:semiHidden/>
    <w:unhideWhenUsed/>
    <w:rsid w:val="00CD4D46"/>
    <w:rPr>
      <w:color w:val="605E5C"/>
      <w:shd w:val="clear" w:color="auto" w:fill="E1DFDD"/>
    </w:rPr>
  </w:style>
  <w:style w:type="character" w:customStyle="1" w:styleId="4">
    <w:name w:val="未解決のメンション4"/>
    <w:basedOn w:val="a0"/>
    <w:uiPriority w:val="99"/>
    <w:semiHidden/>
    <w:unhideWhenUsed/>
    <w:rsid w:val="004741DF"/>
    <w:rPr>
      <w:color w:val="605E5C"/>
      <w:shd w:val="clear" w:color="auto" w:fill="E1DFDD"/>
    </w:rPr>
  </w:style>
  <w:style w:type="character" w:styleId="ab">
    <w:name w:val="annotation reference"/>
    <w:basedOn w:val="a0"/>
    <w:uiPriority w:val="99"/>
    <w:semiHidden/>
    <w:unhideWhenUsed/>
    <w:rsid w:val="00FA151C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FA151C"/>
    <w:rPr>
      <w:sz w:val="20"/>
      <w:szCs w:val="20"/>
    </w:rPr>
  </w:style>
  <w:style w:type="character" w:customStyle="1" w:styleId="ad">
    <w:name w:val="コメント文字列 (文字)"/>
    <w:basedOn w:val="a0"/>
    <w:link w:val="ac"/>
    <w:uiPriority w:val="99"/>
    <w:semiHidden/>
    <w:rsid w:val="00FA151C"/>
    <w:rPr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FA151C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FA151C"/>
    <w:rPr>
      <w:b/>
      <w:bCs/>
      <w:sz w:val="20"/>
      <w:szCs w:val="20"/>
    </w:rPr>
  </w:style>
  <w:style w:type="paragraph" w:styleId="af0">
    <w:name w:val="Revision"/>
    <w:hidden/>
    <w:uiPriority w:val="99"/>
    <w:semiHidden/>
    <w:rsid w:val="00420F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23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64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82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35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1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0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92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3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6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4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5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3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1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0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6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8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ＭＳ ゴシック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/>
        <a:ea typeface="ＭＳ 明朝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7B86B6-3066-4C72-8ADF-BE468DFC12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9</Words>
  <Characters>452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12-27T06:26:00Z</dcterms:created>
  <dcterms:modified xsi:type="dcterms:W3CDTF">2020-01-31T08:26:00Z</dcterms:modified>
</cp:coreProperties>
</file>